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80A06" w14:textId="77777777" w:rsidR="00FD207C" w:rsidRPr="00FD207C" w:rsidRDefault="00FD207C" w:rsidP="00FD207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D207C">
        <w:rPr>
          <w:rFonts w:ascii="Times New Roman" w:hAnsi="Times New Roman" w:cs="Times New Roman"/>
          <w:b/>
          <w:bCs/>
          <w:sz w:val="24"/>
          <w:szCs w:val="24"/>
        </w:rPr>
        <w:t>Analytics Report for Sample Superstore Data</w:t>
      </w:r>
    </w:p>
    <w:p w14:paraId="10956ADD" w14:textId="77777777" w:rsidR="00FD207C" w:rsidRPr="00FD207C" w:rsidRDefault="00FD207C" w:rsidP="00FD207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D207C">
        <w:rPr>
          <w:rFonts w:ascii="Times New Roman" w:hAnsi="Times New Roman" w:cs="Times New Roman"/>
          <w:b/>
          <w:bCs/>
          <w:sz w:val="24"/>
          <w:szCs w:val="24"/>
        </w:rPr>
        <w:t>Overview</w:t>
      </w:r>
    </w:p>
    <w:p w14:paraId="4F315C4D" w14:textId="5FAFDB1D" w:rsidR="00FD207C" w:rsidRPr="00FD207C" w:rsidRDefault="00FD207C" w:rsidP="00FD207C">
      <w:p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 xml:space="preserve">The Sample Superstore data is a fictional dataset that contains information about a retail company's sales, profits, and customer demographics. </w:t>
      </w:r>
    </w:p>
    <w:p w14:paraId="33AEE2C5" w14:textId="77777777" w:rsidR="00FD207C" w:rsidRPr="00FD207C" w:rsidRDefault="00FD207C" w:rsidP="00FD207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D207C">
        <w:rPr>
          <w:rFonts w:ascii="Times New Roman" w:hAnsi="Times New Roman" w:cs="Times New Roman"/>
          <w:b/>
          <w:bCs/>
          <w:sz w:val="24"/>
          <w:szCs w:val="24"/>
        </w:rPr>
        <w:t>Data Source</w:t>
      </w:r>
    </w:p>
    <w:p w14:paraId="573E6F84" w14:textId="77777777" w:rsidR="00FD207C" w:rsidRPr="00FD207C" w:rsidRDefault="00FD207C" w:rsidP="00FD207C">
      <w:p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The Sample Superstore dataset consists of 10,000 rows and 13 columns. The columns include:</w:t>
      </w:r>
    </w:p>
    <w:p w14:paraId="1148ED87" w14:textId="77777777" w:rsidR="00FD207C" w:rsidRPr="00FD207C" w:rsidRDefault="00FD207C" w:rsidP="00FD207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Row ID: A unique identifier for each row</w:t>
      </w:r>
    </w:p>
    <w:p w14:paraId="35CD0DF7" w14:textId="77777777" w:rsidR="00FD207C" w:rsidRPr="00FD207C" w:rsidRDefault="00FD207C" w:rsidP="00FD207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Order ID: A unique identifier for each order</w:t>
      </w:r>
    </w:p>
    <w:p w14:paraId="169D7FDE" w14:textId="75A8DAB4" w:rsidR="00FD207C" w:rsidRPr="00FD207C" w:rsidRDefault="00FD207C" w:rsidP="00FD207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 xml:space="preserve">Order Date: The date the order was </w:t>
      </w:r>
      <w:r w:rsidR="00D12CCD" w:rsidRPr="00FD207C">
        <w:rPr>
          <w:rFonts w:ascii="Times New Roman" w:hAnsi="Times New Roman" w:cs="Times New Roman"/>
          <w:sz w:val="24"/>
          <w:szCs w:val="24"/>
        </w:rPr>
        <w:t>placed.</w:t>
      </w:r>
    </w:p>
    <w:p w14:paraId="333F37E6" w14:textId="560E1D32" w:rsidR="00FD207C" w:rsidRPr="00FD207C" w:rsidRDefault="00FD207C" w:rsidP="00FD207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 xml:space="preserve">Ship Date: The date the order was </w:t>
      </w:r>
      <w:r w:rsidR="00D12CCD" w:rsidRPr="00FD207C">
        <w:rPr>
          <w:rFonts w:ascii="Times New Roman" w:hAnsi="Times New Roman" w:cs="Times New Roman"/>
          <w:sz w:val="24"/>
          <w:szCs w:val="24"/>
        </w:rPr>
        <w:t>shipped.</w:t>
      </w:r>
    </w:p>
    <w:p w14:paraId="1B503AA3" w14:textId="2C352DD2" w:rsidR="00FD207C" w:rsidRPr="00FD207C" w:rsidRDefault="00FD207C" w:rsidP="00FD207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 xml:space="preserve">Ship Mode: The shipping method used for the </w:t>
      </w:r>
      <w:r w:rsidR="00D12CCD" w:rsidRPr="00FD207C">
        <w:rPr>
          <w:rFonts w:ascii="Times New Roman" w:hAnsi="Times New Roman" w:cs="Times New Roman"/>
          <w:sz w:val="24"/>
          <w:szCs w:val="24"/>
        </w:rPr>
        <w:t>order.</w:t>
      </w:r>
    </w:p>
    <w:p w14:paraId="6FE64F03" w14:textId="77777777" w:rsidR="00FD207C" w:rsidRPr="00FD207C" w:rsidRDefault="00FD207C" w:rsidP="00FD207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Customer ID: A unique identifier for each customer</w:t>
      </w:r>
    </w:p>
    <w:p w14:paraId="71721116" w14:textId="77777777" w:rsidR="00FD207C" w:rsidRPr="00FD207C" w:rsidRDefault="00FD207C" w:rsidP="00FD207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Customer Name: The name of the customer</w:t>
      </w:r>
    </w:p>
    <w:p w14:paraId="40066184" w14:textId="77777777" w:rsidR="00FD207C" w:rsidRPr="00FD207C" w:rsidRDefault="00FD207C" w:rsidP="00FD207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Segment: The customer segment (Consumer, Corporate, or Home Office)</w:t>
      </w:r>
    </w:p>
    <w:p w14:paraId="4FD7EDC7" w14:textId="77777777" w:rsidR="00FD207C" w:rsidRPr="00FD207C" w:rsidRDefault="00FD207C" w:rsidP="00FD207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Country: The country where the order was placed</w:t>
      </w:r>
    </w:p>
    <w:p w14:paraId="29C9C98E" w14:textId="77777777" w:rsidR="00FD207C" w:rsidRPr="00FD207C" w:rsidRDefault="00FD207C" w:rsidP="00FD207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City: The city where the order was placed</w:t>
      </w:r>
    </w:p>
    <w:p w14:paraId="3D461365" w14:textId="77777777" w:rsidR="00FD207C" w:rsidRPr="00FD207C" w:rsidRDefault="00FD207C" w:rsidP="00FD207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State: The state where the order was placed</w:t>
      </w:r>
    </w:p>
    <w:p w14:paraId="4462D61E" w14:textId="55648482" w:rsidR="00FD207C" w:rsidRPr="00FD207C" w:rsidRDefault="00FD207C" w:rsidP="00FD207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 xml:space="preserve">Postal Code: The postal code where the order was </w:t>
      </w:r>
      <w:r w:rsidR="00D12CCD" w:rsidRPr="00FD207C">
        <w:rPr>
          <w:rFonts w:ascii="Times New Roman" w:hAnsi="Times New Roman" w:cs="Times New Roman"/>
          <w:sz w:val="24"/>
          <w:szCs w:val="24"/>
        </w:rPr>
        <w:t>placed.</w:t>
      </w:r>
    </w:p>
    <w:p w14:paraId="1EBD213B" w14:textId="77777777" w:rsidR="00FD207C" w:rsidRPr="00FD207C" w:rsidRDefault="00FD207C" w:rsidP="00FD207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Sales: The total sales amount for the order</w:t>
      </w:r>
    </w:p>
    <w:p w14:paraId="58B0903A" w14:textId="77777777" w:rsidR="00FD207C" w:rsidRPr="00FD207C" w:rsidRDefault="00FD207C" w:rsidP="00FD207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Profit: The total profit for the order</w:t>
      </w:r>
    </w:p>
    <w:p w14:paraId="0899D8F7" w14:textId="77777777" w:rsidR="00FD207C" w:rsidRPr="00FD207C" w:rsidRDefault="00FD207C" w:rsidP="00FD207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D207C">
        <w:rPr>
          <w:rFonts w:ascii="Times New Roman" w:hAnsi="Times New Roman" w:cs="Times New Roman"/>
          <w:b/>
          <w:bCs/>
          <w:sz w:val="24"/>
          <w:szCs w:val="24"/>
        </w:rPr>
        <w:t>Key Findings</w:t>
      </w:r>
    </w:p>
    <w:p w14:paraId="112531AF" w14:textId="77777777" w:rsidR="00FD207C" w:rsidRPr="00FD207C" w:rsidRDefault="00FD207C" w:rsidP="00FD207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D207C">
        <w:rPr>
          <w:rFonts w:ascii="Times New Roman" w:hAnsi="Times New Roman" w:cs="Times New Roman"/>
          <w:b/>
          <w:bCs/>
          <w:sz w:val="24"/>
          <w:szCs w:val="24"/>
        </w:rPr>
        <w:t>Sales and Profit Analysis</w:t>
      </w:r>
    </w:p>
    <w:p w14:paraId="5AEFB1A8" w14:textId="77777777" w:rsidR="00FD207C" w:rsidRPr="00FD207C" w:rsidRDefault="00FD207C" w:rsidP="00FD207C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Total Sales: The Sample Superstore generated a total of $2,292,037 in sales.</w:t>
      </w:r>
    </w:p>
    <w:p w14:paraId="387F64E1" w14:textId="77777777" w:rsidR="00FD207C" w:rsidRPr="00FD207C" w:rsidRDefault="00FD207C" w:rsidP="00FD207C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Profit: The company made a total profit of $286,241.42.</w:t>
      </w:r>
    </w:p>
    <w:p w14:paraId="0A4DE655" w14:textId="77777777" w:rsidR="00FD207C" w:rsidRPr="00FD207C" w:rsidRDefault="00FD207C" w:rsidP="00FD207C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Sales by Region: The Western region generated the highest sales ($725,457.82) while the Southern region generated the lowest sales ($391,721.90).</w:t>
      </w:r>
    </w:p>
    <w:p w14:paraId="6989EF24" w14:textId="77777777" w:rsidR="00FD207C" w:rsidRPr="00FD207C" w:rsidRDefault="00FD207C" w:rsidP="00FD207C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Profit by Region: The Western region generated the highest profit ($108,418.45) while the Central region generated the lowest profit ($47,866.76).</w:t>
      </w:r>
    </w:p>
    <w:p w14:paraId="6BA834FB" w14:textId="031EBC92" w:rsidR="00FD207C" w:rsidRPr="00FD207C" w:rsidRDefault="00FD207C" w:rsidP="00FD207C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 xml:space="preserve">Sales by Segment: The Consumer segment generated the highest sales ($1,161,401.87) while the </w:t>
      </w:r>
      <w:r w:rsidR="00D12CCD" w:rsidRPr="00FD207C">
        <w:rPr>
          <w:rFonts w:ascii="Times New Roman" w:hAnsi="Times New Roman" w:cs="Times New Roman"/>
          <w:sz w:val="24"/>
          <w:szCs w:val="24"/>
        </w:rPr>
        <w:t>home</w:t>
      </w:r>
      <w:r w:rsidRPr="00FD207C">
        <w:rPr>
          <w:rFonts w:ascii="Times New Roman" w:hAnsi="Times New Roman" w:cs="Times New Roman"/>
          <w:sz w:val="24"/>
          <w:szCs w:val="24"/>
        </w:rPr>
        <w:t xml:space="preserve"> Office segment generated the lowest sales ($457,687.61).</w:t>
      </w:r>
    </w:p>
    <w:p w14:paraId="2F057985" w14:textId="77777777" w:rsidR="00FD207C" w:rsidRPr="00FD207C" w:rsidRDefault="00FD207C" w:rsidP="00FD207C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lastRenderedPageBreak/>
        <w:t xml:space="preserve">Profit by Segment: The Consumer segment generated the highest profit ($134,119.21) while the </w:t>
      </w:r>
      <w:proofErr w:type="gramStart"/>
      <w:r w:rsidRPr="00FD207C">
        <w:rPr>
          <w:rFonts w:ascii="Times New Roman" w:hAnsi="Times New Roman" w:cs="Times New Roman"/>
          <w:sz w:val="24"/>
          <w:szCs w:val="24"/>
        </w:rPr>
        <w:t>Home</w:t>
      </w:r>
      <w:proofErr w:type="gramEnd"/>
      <w:r w:rsidRPr="00FD207C">
        <w:rPr>
          <w:rFonts w:ascii="Times New Roman" w:hAnsi="Times New Roman" w:cs="Times New Roman"/>
          <w:sz w:val="24"/>
          <w:szCs w:val="24"/>
        </w:rPr>
        <w:t xml:space="preserve"> Office segment generated the lowest profit ($33,713.07).</w:t>
      </w:r>
    </w:p>
    <w:p w14:paraId="0013B25F" w14:textId="77777777" w:rsidR="00FD207C" w:rsidRPr="00FD207C" w:rsidRDefault="00FD207C" w:rsidP="00FD207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D207C">
        <w:rPr>
          <w:rFonts w:ascii="Times New Roman" w:hAnsi="Times New Roman" w:cs="Times New Roman"/>
          <w:b/>
          <w:bCs/>
          <w:sz w:val="24"/>
          <w:szCs w:val="24"/>
        </w:rPr>
        <w:t>Shipping Analysis</w:t>
      </w:r>
    </w:p>
    <w:p w14:paraId="0EAE8BD4" w14:textId="01AFACF5" w:rsidR="00FD207C" w:rsidRPr="00FD207C" w:rsidRDefault="00FD207C" w:rsidP="00FD207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 xml:space="preserve">Shipping Modes: The Standard Class shipping mode was the </w:t>
      </w:r>
      <w:r w:rsidR="00D12CCD" w:rsidRPr="00FD207C">
        <w:rPr>
          <w:rFonts w:ascii="Times New Roman" w:hAnsi="Times New Roman" w:cs="Times New Roman"/>
          <w:sz w:val="24"/>
          <w:szCs w:val="24"/>
        </w:rPr>
        <w:t>most used</w:t>
      </w:r>
      <w:r w:rsidRPr="00FD207C">
        <w:rPr>
          <w:rFonts w:ascii="Times New Roman" w:hAnsi="Times New Roman" w:cs="Times New Roman"/>
          <w:sz w:val="24"/>
          <w:szCs w:val="24"/>
        </w:rPr>
        <w:t xml:space="preserve"> shipping method (59.96% of all orders).</w:t>
      </w:r>
    </w:p>
    <w:p w14:paraId="59370906" w14:textId="77777777" w:rsidR="00FD207C" w:rsidRPr="00FD207C" w:rsidRDefault="00FD207C" w:rsidP="00FD207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Shipping Time: The average shipping time was 3.8 days.</w:t>
      </w:r>
    </w:p>
    <w:p w14:paraId="2F621DD7" w14:textId="77777777" w:rsidR="00FD207C" w:rsidRPr="00FD207C" w:rsidRDefault="00FD207C" w:rsidP="00FD207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Late Shipments: 14.61% of all orders were shipped late.</w:t>
      </w:r>
    </w:p>
    <w:p w14:paraId="621F8FA1" w14:textId="77777777" w:rsidR="00FD207C" w:rsidRPr="00FD207C" w:rsidRDefault="00FD207C" w:rsidP="00FD207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D207C">
        <w:rPr>
          <w:rFonts w:ascii="Times New Roman" w:hAnsi="Times New Roman" w:cs="Times New Roman"/>
          <w:b/>
          <w:bCs/>
          <w:sz w:val="24"/>
          <w:szCs w:val="24"/>
        </w:rPr>
        <w:t>Product Analysis</w:t>
      </w:r>
    </w:p>
    <w:p w14:paraId="6FD5FB1D" w14:textId="77777777" w:rsidR="00FD207C" w:rsidRPr="00FD207C" w:rsidRDefault="00FD207C" w:rsidP="00FD207C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Most Profitable Products: The Copiers product category generated the highest profit ($76,433.23).</w:t>
      </w:r>
    </w:p>
    <w:p w14:paraId="7F0F6963" w14:textId="77777777" w:rsidR="00FD207C" w:rsidRPr="00FD207C" w:rsidRDefault="00FD207C" w:rsidP="00FD207C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Least Profitable Products: The Tables product category generated the lowest profit ($7,368.77).</w:t>
      </w:r>
    </w:p>
    <w:p w14:paraId="0D4B03DD" w14:textId="77777777" w:rsidR="00FD207C" w:rsidRPr="00FD207C" w:rsidRDefault="00FD207C" w:rsidP="00FD207C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Sales by Category: The Technology product category generated the highest sales ($827,323.51) while the Furniture category generated the lowest sales ($741,999.80).</w:t>
      </w:r>
    </w:p>
    <w:p w14:paraId="11DFE35F" w14:textId="77777777" w:rsidR="00FD207C" w:rsidRPr="00FD207C" w:rsidRDefault="00FD207C" w:rsidP="00FD207C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Profit by Category: The Technology product category generated the highest profit ($145,454.95) while the Furniture category generated the lowest profit ($28,601.06).</w:t>
      </w:r>
    </w:p>
    <w:p w14:paraId="55225BD2" w14:textId="77777777" w:rsidR="00FD207C" w:rsidRPr="00FD207C" w:rsidRDefault="00FD207C" w:rsidP="00FD207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D207C">
        <w:rPr>
          <w:rFonts w:ascii="Times New Roman" w:hAnsi="Times New Roman" w:cs="Times New Roman"/>
          <w:b/>
          <w:bCs/>
          <w:sz w:val="24"/>
          <w:szCs w:val="24"/>
        </w:rPr>
        <w:t>Customer Analysis</w:t>
      </w:r>
    </w:p>
    <w:p w14:paraId="22297CDB" w14:textId="77777777" w:rsidR="00FD207C" w:rsidRPr="00FD207C" w:rsidRDefault="00FD207C" w:rsidP="00FD207C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Customer Count: The Sample Superstore had a total of 793 unique customers.</w:t>
      </w:r>
    </w:p>
    <w:p w14:paraId="2CA790D0" w14:textId="77777777" w:rsidR="00FD207C" w:rsidRPr="00FD207C" w:rsidRDefault="00FD207C" w:rsidP="00FD207C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Sales by Customer: The customer with the highest sales was Sean Miller ($24,025.04).</w:t>
      </w:r>
    </w:p>
    <w:p w14:paraId="336B3855" w14:textId="77777777" w:rsidR="00FD207C" w:rsidRPr="00FD207C" w:rsidRDefault="00FD207C" w:rsidP="00FD207C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Profit by Customer: The customer with the highest profit was Tamara Chand ($8,045.08).</w:t>
      </w:r>
    </w:p>
    <w:p w14:paraId="335CD445" w14:textId="77777777" w:rsidR="00FD207C" w:rsidRPr="00FD207C" w:rsidRDefault="00FD207C" w:rsidP="00FD207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D207C">
        <w:rPr>
          <w:rFonts w:ascii="Times New Roman" w:hAnsi="Times New Roman" w:cs="Times New Roman"/>
          <w:b/>
          <w:bCs/>
          <w:sz w:val="24"/>
          <w:szCs w:val="24"/>
        </w:rPr>
        <w:t>Recommendations</w:t>
      </w:r>
    </w:p>
    <w:p w14:paraId="0B48282C" w14:textId="529F9AD3" w:rsidR="00FD207C" w:rsidRPr="00FD207C" w:rsidRDefault="00FD207C" w:rsidP="00FD207C">
      <w:p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 xml:space="preserve">Based on the analysis, </w:t>
      </w:r>
      <w:r w:rsidRPr="00FD207C">
        <w:rPr>
          <w:rFonts w:ascii="Times New Roman" w:hAnsi="Times New Roman" w:cs="Times New Roman"/>
          <w:sz w:val="24"/>
          <w:szCs w:val="24"/>
        </w:rPr>
        <w:t>I</w:t>
      </w:r>
      <w:r w:rsidRPr="00FD207C">
        <w:rPr>
          <w:rFonts w:ascii="Times New Roman" w:hAnsi="Times New Roman" w:cs="Times New Roman"/>
          <w:sz w:val="24"/>
          <w:szCs w:val="24"/>
        </w:rPr>
        <w:t xml:space="preserve"> have identified the following recommendations for improving the company's performance:</w:t>
      </w:r>
    </w:p>
    <w:p w14:paraId="6A39CFF0" w14:textId="77777777" w:rsidR="00FD207C" w:rsidRPr="00FD207C" w:rsidRDefault="00FD207C" w:rsidP="00FD207C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Increase sales in the Southern region by offering targeted promotions and advertising campaigns.</w:t>
      </w:r>
    </w:p>
    <w:p w14:paraId="46EB0D9E" w14:textId="77777777" w:rsidR="00FD207C" w:rsidRPr="00FD207C" w:rsidRDefault="00FD207C" w:rsidP="00FD207C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Improve shipping times to reduce the percentage of late shipments.</w:t>
      </w:r>
    </w:p>
    <w:p w14:paraId="427641A9" w14:textId="77777777" w:rsidR="00FD207C" w:rsidRPr="00FD207C" w:rsidRDefault="00FD207C" w:rsidP="00FD207C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>Increase sales in the Home Office segment by offering tailored products and promotions.</w:t>
      </w:r>
    </w:p>
    <w:p w14:paraId="4DC1D360" w14:textId="49832A01" w:rsidR="00FD207C" w:rsidRPr="00FD207C" w:rsidRDefault="00FD207C" w:rsidP="00FD207C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FD207C">
        <w:rPr>
          <w:rFonts w:ascii="Times New Roman" w:hAnsi="Times New Roman" w:cs="Times New Roman"/>
          <w:sz w:val="24"/>
          <w:szCs w:val="24"/>
        </w:rPr>
        <w:t xml:space="preserve">Expand the </w:t>
      </w:r>
      <w:r w:rsidRPr="00FD207C">
        <w:rPr>
          <w:rFonts w:ascii="Times New Roman" w:hAnsi="Times New Roman" w:cs="Times New Roman"/>
          <w:sz w:val="24"/>
          <w:szCs w:val="24"/>
        </w:rPr>
        <w:t>company.</w:t>
      </w:r>
    </w:p>
    <w:p w14:paraId="1FD6E1B1" w14:textId="77777777" w:rsidR="0070256D" w:rsidRPr="00FD207C" w:rsidRDefault="0070256D">
      <w:pPr>
        <w:rPr>
          <w:rFonts w:ascii="Times New Roman" w:hAnsi="Times New Roman" w:cs="Times New Roman"/>
          <w:sz w:val="24"/>
          <w:szCs w:val="24"/>
        </w:rPr>
      </w:pPr>
    </w:p>
    <w:sectPr w:rsidR="0070256D" w:rsidRPr="00FD20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E4A5D"/>
    <w:multiLevelType w:val="multilevel"/>
    <w:tmpl w:val="0726A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AE96F41"/>
    <w:multiLevelType w:val="multilevel"/>
    <w:tmpl w:val="D5C69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47F02A2"/>
    <w:multiLevelType w:val="multilevel"/>
    <w:tmpl w:val="6B984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38A12C1"/>
    <w:multiLevelType w:val="multilevel"/>
    <w:tmpl w:val="34088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B906F19"/>
    <w:multiLevelType w:val="multilevel"/>
    <w:tmpl w:val="C644C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55916E2"/>
    <w:multiLevelType w:val="multilevel"/>
    <w:tmpl w:val="2C4E1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4714476">
    <w:abstractNumId w:val="2"/>
  </w:num>
  <w:num w:numId="2" w16cid:durableId="1058935044">
    <w:abstractNumId w:val="0"/>
  </w:num>
  <w:num w:numId="3" w16cid:durableId="1882285699">
    <w:abstractNumId w:val="1"/>
  </w:num>
  <w:num w:numId="4" w16cid:durableId="199634157">
    <w:abstractNumId w:val="3"/>
  </w:num>
  <w:num w:numId="5" w16cid:durableId="716701757">
    <w:abstractNumId w:val="4"/>
  </w:num>
  <w:num w:numId="6" w16cid:durableId="12600676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tjQyNzCyMDUxszRS0lEKTi0uzszPAykwrAUAbA+BdywAAAA="/>
  </w:docVars>
  <w:rsids>
    <w:rsidRoot w:val="00FD207C"/>
    <w:rsid w:val="00403646"/>
    <w:rsid w:val="0070256D"/>
    <w:rsid w:val="00D12CCD"/>
    <w:rsid w:val="00FD2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7BEF3"/>
  <w15:chartTrackingRefBased/>
  <w15:docId w15:val="{F21BE43D-A4DA-410A-BD71-D8E5CC6F2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403646"/>
    <w:pPr>
      <w:keepNext/>
      <w:keepLines/>
      <w:pageBreakBefore/>
      <w:spacing w:before="100" w:beforeAutospacing="1" w:after="100" w:afterAutospacing="1" w:line="480" w:lineRule="auto"/>
      <w:jc w:val="center"/>
      <w:outlineLvl w:val="0"/>
    </w:pPr>
    <w:rPr>
      <w:rFonts w:ascii="Times New Roman" w:eastAsia="SimSun" w:hAnsi="Times New Roman" w:cs="Times New Roman"/>
      <w:b/>
      <w:bCs/>
      <w:caps/>
      <w:sz w:val="24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403646"/>
    <w:pPr>
      <w:keepNext/>
      <w:keepLines/>
      <w:tabs>
        <w:tab w:val="left" w:pos="907"/>
      </w:tabs>
      <w:spacing w:after="0" w:line="480" w:lineRule="auto"/>
      <w:ind w:left="794" w:hanging="794"/>
      <w:jc w:val="both"/>
      <w:outlineLvl w:val="1"/>
    </w:pPr>
    <w:rPr>
      <w:rFonts w:ascii="Times New Roman" w:eastAsia="SimSun" w:hAnsi="Times New Roman" w:cs="Times New Roman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403646"/>
    <w:pPr>
      <w:keepNext/>
      <w:keepLines/>
      <w:tabs>
        <w:tab w:val="left" w:pos="907"/>
      </w:tabs>
      <w:spacing w:after="0" w:line="480" w:lineRule="auto"/>
      <w:ind w:left="1701" w:hanging="794"/>
      <w:jc w:val="both"/>
      <w:outlineLvl w:val="2"/>
    </w:pPr>
    <w:rPr>
      <w:rFonts w:eastAsia="SimSun"/>
      <w:b/>
      <w:b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qFormat/>
    <w:rsid w:val="00403646"/>
    <w:rPr>
      <w:rFonts w:ascii="Times New Roman" w:eastAsia="SimSun" w:hAnsi="Times New Roman" w:cs="Times New Roman"/>
      <w:b/>
      <w:bCs/>
      <w:caps/>
      <w:sz w:val="24"/>
      <w:szCs w:val="28"/>
    </w:rPr>
  </w:style>
  <w:style w:type="character" w:customStyle="1" w:styleId="Heading2Char">
    <w:name w:val="Heading 2 Char"/>
    <w:basedOn w:val="DefaultParagraphFont"/>
    <w:link w:val="Heading2"/>
    <w:qFormat/>
    <w:rsid w:val="00403646"/>
    <w:rPr>
      <w:rFonts w:ascii="Times New Roman" w:eastAsia="SimSun" w:hAnsi="Times New Roman" w:cs="Times New Roman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qFormat/>
    <w:rsid w:val="00403646"/>
    <w:rPr>
      <w:rFonts w:eastAsia="SimSun"/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49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3</Words>
  <Characters>2702</Characters>
  <Application>Microsoft Office Word</Application>
  <DocSecurity>0</DocSecurity>
  <Lines>22</Lines>
  <Paragraphs>6</Paragraphs>
  <ScaleCrop>false</ScaleCrop>
  <Company/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Johnson</dc:creator>
  <cp:keywords/>
  <dc:description/>
  <cp:lastModifiedBy>John Johnson</cp:lastModifiedBy>
  <cp:revision>2</cp:revision>
  <dcterms:created xsi:type="dcterms:W3CDTF">2023-03-31T12:27:00Z</dcterms:created>
  <dcterms:modified xsi:type="dcterms:W3CDTF">2023-03-31T12:29:00Z</dcterms:modified>
</cp:coreProperties>
</file>